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3675A" w14:textId="6D005875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9013255" wp14:editId="528CF46B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 WILDLIFE SO</w:t>
      </w:r>
      <w:r w:rsidR="00344DF1" w:rsidRPr="00212897">
        <w:rPr>
          <w:b/>
          <w:color w:val="0070C0"/>
          <w:sz w:val="44"/>
          <w:szCs w:val="44"/>
        </w:rPr>
        <w:t>CI</w:t>
      </w:r>
      <w:r w:rsidRPr="00212897">
        <w:rPr>
          <w:b/>
          <w:color w:val="0070C0"/>
          <w:sz w:val="44"/>
          <w:szCs w:val="44"/>
        </w:rPr>
        <w:t>ETY</w:t>
      </w:r>
    </w:p>
    <w:p w14:paraId="7230C67A" w14:textId="77777777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543B2DE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D5CF33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1EBB8A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B17F50C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815D3BC" w14:textId="378B7B66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57B737EC" w14:textId="552AEC29" w:rsidR="008B791E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The Biological Diversity Working Group (BDWG) is offering </w:t>
      </w:r>
      <w:r w:rsidR="00DC43EC" w:rsidRPr="007517AB">
        <w:rPr>
          <w:color w:val="1D2129"/>
          <w:sz w:val="22"/>
          <w:szCs w:val="22"/>
        </w:rPr>
        <w:t xml:space="preserve">Student </w:t>
      </w:r>
      <w:r w:rsidR="007E2950">
        <w:rPr>
          <w:color w:val="1D2129"/>
          <w:sz w:val="22"/>
          <w:szCs w:val="22"/>
        </w:rPr>
        <w:t xml:space="preserve">Travel </w:t>
      </w:r>
      <w:r w:rsidR="00DC43EC" w:rsidRPr="007517AB">
        <w:rPr>
          <w:color w:val="1D2129"/>
          <w:sz w:val="22"/>
          <w:szCs w:val="22"/>
        </w:rPr>
        <w:t>Grant</w:t>
      </w:r>
      <w:r w:rsidR="007E2950">
        <w:rPr>
          <w:color w:val="1D2129"/>
          <w:sz w:val="22"/>
          <w:szCs w:val="22"/>
        </w:rPr>
        <w:t>s</w:t>
      </w:r>
      <w:r w:rsidR="00DC43EC" w:rsidRPr="007517AB">
        <w:rPr>
          <w:color w:val="1D2129"/>
          <w:sz w:val="22"/>
          <w:szCs w:val="22"/>
        </w:rPr>
        <w:t xml:space="preserve"> </w:t>
      </w:r>
      <w:r w:rsidR="007766ED" w:rsidRPr="007517AB">
        <w:rPr>
          <w:color w:val="1D2129"/>
          <w:sz w:val="22"/>
          <w:szCs w:val="22"/>
        </w:rPr>
        <w:t>(</w:t>
      </w:r>
      <w:r w:rsidR="00020393">
        <w:rPr>
          <w:color w:val="1D2129"/>
          <w:sz w:val="22"/>
          <w:szCs w:val="22"/>
        </w:rPr>
        <w:t>up to $</w:t>
      </w:r>
      <w:r w:rsidR="007E2950">
        <w:rPr>
          <w:color w:val="1D2129"/>
          <w:sz w:val="22"/>
          <w:szCs w:val="22"/>
        </w:rPr>
        <w:t>5</w:t>
      </w:r>
      <w:r w:rsidR="007766ED" w:rsidRPr="007517AB">
        <w:rPr>
          <w:color w:val="1D2129"/>
          <w:sz w:val="22"/>
          <w:szCs w:val="22"/>
        </w:rPr>
        <w:t>00)</w:t>
      </w:r>
      <w:r w:rsidRPr="007517AB">
        <w:rPr>
          <w:color w:val="1D2129"/>
          <w:sz w:val="22"/>
          <w:szCs w:val="22"/>
        </w:rPr>
        <w:t xml:space="preserve"> to help student</w:t>
      </w:r>
      <w:r w:rsidR="007E2950">
        <w:rPr>
          <w:color w:val="1D2129"/>
          <w:sz w:val="22"/>
          <w:szCs w:val="22"/>
        </w:rPr>
        <w:t>s</w:t>
      </w:r>
      <w:r w:rsidRPr="007517AB">
        <w:rPr>
          <w:color w:val="1D2129"/>
          <w:sz w:val="22"/>
          <w:szCs w:val="22"/>
        </w:rPr>
        <w:t xml:space="preserve"> attend the 20</w:t>
      </w:r>
      <w:r w:rsidR="00813053" w:rsidRPr="007517AB">
        <w:rPr>
          <w:color w:val="1D2129"/>
          <w:sz w:val="22"/>
          <w:szCs w:val="22"/>
        </w:rPr>
        <w:t>2</w:t>
      </w:r>
      <w:r w:rsidR="004B5AEC">
        <w:rPr>
          <w:color w:val="1D2129"/>
          <w:sz w:val="22"/>
          <w:szCs w:val="22"/>
        </w:rPr>
        <w:t>3</w:t>
      </w:r>
      <w:r w:rsidR="00020393">
        <w:rPr>
          <w:color w:val="1D2129"/>
          <w:sz w:val="22"/>
          <w:szCs w:val="22"/>
        </w:rPr>
        <w:t xml:space="preserve"> </w:t>
      </w:r>
      <w:r w:rsidRPr="00C228F1">
        <w:rPr>
          <w:color w:val="1D2129"/>
          <w:sz w:val="22"/>
          <w:szCs w:val="22"/>
        </w:rPr>
        <w:t>TWS Annual Conference</w:t>
      </w:r>
      <w:r w:rsidR="007E2950" w:rsidRPr="00C228F1">
        <w:rPr>
          <w:color w:val="1D2129"/>
          <w:sz w:val="22"/>
          <w:szCs w:val="22"/>
        </w:rPr>
        <w:t xml:space="preserve"> in </w:t>
      </w:r>
      <w:r w:rsidR="00A529A1" w:rsidRPr="00C228F1">
        <w:rPr>
          <w:color w:val="242424"/>
          <w:sz w:val="22"/>
          <w:szCs w:val="22"/>
          <w:shd w:val="clear" w:color="auto" w:fill="FFFFFF"/>
        </w:rPr>
        <w:t>Louisville</w:t>
      </w:r>
      <w:r w:rsidR="00C228F1">
        <w:rPr>
          <w:color w:val="242424"/>
          <w:sz w:val="22"/>
          <w:szCs w:val="22"/>
          <w:shd w:val="clear" w:color="auto" w:fill="FFFFFF"/>
        </w:rPr>
        <w:t>, KY</w:t>
      </w:r>
      <w:r w:rsidRPr="00C228F1">
        <w:rPr>
          <w:color w:val="1D2129"/>
          <w:sz w:val="22"/>
          <w:szCs w:val="22"/>
        </w:rPr>
        <w:t>!</w:t>
      </w:r>
      <w:r w:rsidRPr="007517AB">
        <w:rPr>
          <w:color w:val="1D2129"/>
          <w:sz w:val="22"/>
          <w:szCs w:val="22"/>
        </w:rPr>
        <w:t xml:space="preserve"> </w:t>
      </w:r>
    </w:p>
    <w:p w14:paraId="52CC9A77" w14:textId="77777777" w:rsidR="008B791E" w:rsidRDefault="008B791E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0868BB14" w14:textId="29BD401C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Be sure to apply </w:t>
      </w:r>
      <w:r w:rsidR="00BE4F93" w:rsidRPr="007517AB">
        <w:rPr>
          <w:color w:val="1D2129"/>
          <w:sz w:val="22"/>
          <w:szCs w:val="22"/>
        </w:rPr>
        <w:t>no later</w:t>
      </w:r>
      <w:r w:rsidRPr="007517AB">
        <w:rPr>
          <w:color w:val="1D2129"/>
          <w:sz w:val="22"/>
          <w:szCs w:val="22"/>
        </w:rPr>
        <w:t xml:space="preserve"> than </w:t>
      </w:r>
      <w:r w:rsidR="008B791E" w:rsidRPr="008B791E">
        <w:rPr>
          <w:b/>
          <w:bCs/>
          <w:color w:val="1D2129"/>
          <w:sz w:val="22"/>
          <w:szCs w:val="22"/>
        </w:rPr>
        <w:t xml:space="preserve">September </w:t>
      </w:r>
      <w:r w:rsidR="00813053" w:rsidRPr="008B791E">
        <w:rPr>
          <w:b/>
          <w:bCs/>
          <w:color w:val="1D2129"/>
          <w:sz w:val="22"/>
          <w:szCs w:val="22"/>
        </w:rPr>
        <w:t>1</w:t>
      </w:r>
      <w:r w:rsidR="006B486A" w:rsidRPr="006B486A">
        <w:rPr>
          <w:b/>
          <w:bCs/>
          <w:color w:val="1D2129"/>
          <w:sz w:val="22"/>
          <w:szCs w:val="22"/>
          <w:vertAlign w:val="superscript"/>
        </w:rPr>
        <w:t>st</w:t>
      </w:r>
      <w:r w:rsidR="00BE4F93" w:rsidRPr="008B791E">
        <w:rPr>
          <w:b/>
          <w:bCs/>
          <w:color w:val="1D2129"/>
          <w:sz w:val="22"/>
          <w:szCs w:val="22"/>
        </w:rPr>
        <w:t>.</w:t>
      </w:r>
      <w:r w:rsidRPr="007517AB">
        <w:rPr>
          <w:color w:val="1D2129"/>
          <w:sz w:val="22"/>
          <w:szCs w:val="22"/>
        </w:rPr>
        <w:t xml:space="preserve"> Let us</w:t>
      </w:r>
      <w:r w:rsidR="00BE4F93" w:rsidRPr="007517AB">
        <w:rPr>
          <w:color w:val="1D2129"/>
          <w:sz w:val="22"/>
          <w:szCs w:val="22"/>
        </w:rPr>
        <w:t xml:space="preserve"> know if you have any questions.</w:t>
      </w:r>
    </w:p>
    <w:p w14:paraId="34DD9155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31D4405" w14:textId="41E25FBC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 xml:space="preserve">All applicants must </w:t>
      </w:r>
      <w:r w:rsidR="00D03EE2" w:rsidRPr="007517AB">
        <w:rPr>
          <w:rStyle w:val="textexposedshow"/>
          <w:color w:val="1D2129"/>
          <w:sz w:val="22"/>
          <w:szCs w:val="22"/>
        </w:rPr>
        <w:t xml:space="preserve">be a </w:t>
      </w:r>
      <w:r w:rsidRPr="007517AB">
        <w:rPr>
          <w:rStyle w:val="textexposedshow"/>
          <w:color w:val="1D2129"/>
          <w:sz w:val="22"/>
          <w:szCs w:val="22"/>
        </w:rPr>
        <w:t>member in good standing with The Wildlife Society</w:t>
      </w:r>
      <w:r w:rsidR="001D353B" w:rsidRPr="007517AB">
        <w:rPr>
          <w:rStyle w:val="textexposedshow"/>
          <w:color w:val="1D2129"/>
          <w:sz w:val="22"/>
          <w:szCs w:val="22"/>
        </w:rPr>
        <w:t xml:space="preserve"> (but are not required to be a member of the BDWG)</w:t>
      </w:r>
      <w:r w:rsidRPr="007517AB">
        <w:rPr>
          <w:rStyle w:val="textexposedshow"/>
          <w:color w:val="1D2129"/>
          <w:sz w:val="22"/>
          <w:szCs w:val="22"/>
        </w:rPr>
        <w:t xml:space="preserve"> and have been accepted to present a paper/poster at the 20</w:t>
      </w:r>
      <w:r w:rsidR="00813053" w:rsidRPr="007517AB">
        <w:rPr>
          <w:rStyle w:val="textexposedshow"/>
          <w:color w:val="1D2129"/>
          <w:sz w:val="22"/>
          <w:szCs w:val="22"/>
        </w:rPr>
        <w:t>2</w:t>
      </w:r>
      <w:r w:rsidR="00FF45D0">
        <w:rPr>
          <w:rStyle w:val="textexposedshow"/>
          <w:color w:val="1D2129"/>
          <w:sz w:val="22"/>
          <w:szCs w:val="22"/>
        </w:rPr>
        <w:t>3</w:t>
      </w:r>
      <w:r w:rsidRPr="007517AB">
        <w:rPr>
          <w:rStyle w:val="textexposedshow"/>
          <w:color w:val="1D2129"/>
          <w:sz w:val="22"/>
          <w:szCs w:val="22"/>
        </w:rPr>
        <w:t xml:space="preserve"> TWS Annual Conference.</w:t>
      </w:r>
      <w:r w:rsidR="00212897">
        <w:rPr>
          <w:rStyle w:val="textexposedshow"/>
          <w:color w:val="1D2129"/>
          <w:sz w:val="22"/>
          <w:szCs w:val="22"/>
        </w:rPr>
        <w:t xml:space="preserve"> This is a merit-based award that will be scored based on the categories: 1) contact </w:t>
      </w:r>
      <w:r w:rsidR="00CC1C79">
        <w:rPr>
          <w:rStyle w:val="textexposedshow"/>
          <w:color w:val="1D2129"/>
          <w:sz w:val="22"/>
          <w:szCs w:val="22"/>
        </w:rPr>
        <w:t>information</w:t>
      </w:r>
      <w:r w:rsidR="00212897">
        <w:rPr>
          <w:rStyle w:val="textexposedshow"/>
          <w:color w:val="1D2129"/>
          <w:sz w:val="22"/>
          <w:szCs w:val="22"/>
        </w:rPr>
        <w:t xml:space="preserve">, 2) abstract, 3) membership, 4) involvement, and 5) relevance. </w:t>
      </w:r>
    </w:p>
    <w:p w14:paraId="04C73B01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0808F02" w14:textId="1AFDEF14" w:rsidR="00BE4F93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4EFAFD64" w14:textId="650617BA" w:rsidR="00BE4F9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Submit application</w:t>
      </w:r>
      <w:r w:rsidR="00DC43EC" w:rsidRPr="007517AB">
        <w:rPr>
          <w:color w:val="1D2129"/>
          <w:sz w:val="22"/>
          <w:szCs w:val="22"/>
        </w:rPr>
        <w:t>, as a Word or PDF file,</w:t>
      </w:r>
      <w:r w:rsidRPr="007517AB">
        <w:rPr>
          <w:color w:val="1D2129"/>
          <w:sz w:val="22"/>
          <w:szCs w:val="22"/>
        </w:rPr>
        <w:t xml:space="preserve"> directly to </w:t>
      </w:r>
      <w:r w:rsidR="00354577" w:rsidRPr="007517AB">
        <w:rPr>
          <w:color w:val="1D2129"/>
          <w:sz w:val="22"/>
          <w:szCs w:val="22"/>
        </w:rPr>
        <w:t>the BDWG</w:t>
      </w:r>
      <w:r w:rsidRPr="007517AB">
        <w:rPr>
          <w:color w:val="1D2129"/>
          <w:sz w:val="22"/>
          <w:szCs w:val="22"/>
        </w:rPr>
        <w:t xml:space="preserve"> (</w:t>
      </w:r>
      <w:r w:rsidR="00354577" w:rsidRPr="007517AB">
        <w:rPr>
          <w:color w:val="1D2129"/>
          <w:sz w:val="22"/>
          <w:szCs w:val="22"/>
        </w:rPr>
        <w:t>twsbdwg</w:t>
      </w:r>
      <w:r w:rsidR="00BE4F93" w:rsidRPr="007517AB">
        <w:rPr>
          <w:color w:val="1D2129"/>
          <w:sz w:val="22"/>
          <w:szCs w:val="22"/>
        </w:rPr>
        <w:t>@gmail.com</w:t>
      </w:r>
      <w:r w:rsidRPr="007517AB">
        <w:rPr>
          <w:color w:val="1D2129"/>
          <w:sz w:val="22"/>
          <w:szCs w:val="22"/>
        </w:rPr>
        <w:t xml:space="preserve">) no later than </w:t>
      </w:r>
      <w:r w:rsidR="008B791E">
        <w:rPr>
          <w:color w:val="1D2129"/>
          <w:sz w:val="22"/>
          <w:szCs w:val="22"/>
        </w:rPr>
        <w:t xml:space="preserve">September </w:t>
      </w:r>
      <w:r w:rsidR="00813053" w:rsidRPr="007517AB">
        <w:rPr>
          <w:color w:val="1D2129"/>
          <w:sz w:val="22"/>
          <w:szCs w:val="22"/>
        </w:rPr>
        <w:t>1</w:t>
      </w:r>
      <w:r w:rsidR="00BE4F93" w:rsidRPr="007517AB">
        <w:rPr>
          <w:color w:val="1D2129"/>
          <w:sz w:val="22"/>
          <w:szCs w:val="22"/>
        </w:rPr>
        <w:t>, 20</w:t>
      </w:r>
      <w:r w:rsidR="00813053" w:rsidRPr="007517AB">
        <w:rPr>
          <w:color w:val="1D2129"/>
          <w:sz w:val="22"/>
          <w:szCs w:val="22"/>
        </w:rPr>
        <w:t>2</w:t>
      </w:r>
      <w:r w:rsidR="00C228F1">
        <w:rPr>
          <w:color w:val="1D2129"/>
          <w:sz w:val="22"/>
          <w:szCs w:val="22"/>
        </w:rPr>
        <w:t>3</w:t>
      </w:r>
      <w:r w:rsidRPr="007517AB">
        <w:rPr>
          <w:color w:val="1D2129"/>
          <w:sz w:val="22"/>
          <w:szCs w:val="22"/>
        </w:rPr>
        <w:t>.</w:t>
      </w:r>
      <w:r w:rsidR="00DC43EC" w:rsidRPr="007517AB">
        <w:rPr>
          <w:color w:val="1D2129"/>
          <w:sz w:val="22"/>
          <w:szCs w:val="22"/>
        </w:rPr>
        <w:t xml:space="preserve"> Place “Student </w:t>
      </w:r>
      <w:r w:rsidR="007E2950">
        <w:rPr>
          <w:color w:val="1D2129"/>
          <w:sz w:val="22"/>
          <w:szCs w:val="22"/>
        </w:rPr>
        <w:t>Travel</w:t>
      </w:r>
      <w:r w:rsidR="00DC43EC"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0DD7D1FA" w14:textId="77777777" w:rsidR="000C3718" w:rsidRPr="007517AB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56B4CA2C" w14:textId="5FDB1C13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3E00776" w14:textId="37F225CA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:</w:t>
      </w:r>
      <w:r w:rsidRPr="007517AB">
        <w:rPr>
          <w:color w:val="1D2129"/>
          <w:sz w:val="22"/>
          <w:szCs w:val="22"/>
        </w:rPr>
        <w:br/>
        <w:t>Student’s Name: </w:t>
      </w:r>
    </w:p>
    <w:p w14:paraId="2FDA24FD" w14:textId="5FA081E9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6104CC1" w14:textId="77777777" w:rsidR="00733D5A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72216708" w14:textId="73D0F1FF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31E0AF76" w14:textId="300AFD25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25F42DD2" w14:textId="446A4F1D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2E263DC3" w14:textId="3D69DB1C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32A02E95" w14:textId="21079744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0EBACAB3" w14:textId="77777777" w:rsidR="00733D5A" w:rsidRPr="007517AB" w:rsidRDefault="00253D61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5F7B442" w14:textId="3F9D2DB8" w:rsidR="00813053" w:rsidRPr="007517AB" w:rsidRDefault="00733D5A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="00253D61" w:rsidRPr="007517AB">
        <w:rPr>
          <w:color w:val="1D2129"/>
          <w:sz w:val="22"/>
          <w:szCs w:val="22"/>
        </w:rPr>
        <w:br/>
      </w:r>
    </w:p>
    <w:p w14:paraId="4AE7B2AD" w14:textId="1F5A096A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 w:rsidR="005B23EA">
        <w:rPr>
          <w:color w:val="1D2129"/>
          <w:sz w:val="22"/>
          <w:szCs w:val="22"/>
        </w:rPr>
        <w:t xml:space="preserve">state if you [the student] are a </w:t>
      </w:r>
      <w:r w:rsidRPr="007517AB">
        <w:rPr>
          <w:color w:val="1D2129"/>
          <w:sz w:val="22"/>
          <w:szCs w:val="22"/>
        </w:rPr>
        <w:t xml:space="preserve">current member of the </w:t>
      </w:r>
      <w:r w:rsidR="00F97758">
        <w:rPr>
          <w:color w:val="1D2129"/>
          <w:sz w:val="22"/>
          <w:szCs w:val="22"/>
        </w:rPr>
        <w:t>BDWG</w:t>
      </w:r>
      <w:r w:rsidR="00FD6CAD" w:rsidRPr="007517AB">
        <w:rPr>
          <w:color w:val="1D2129"/>
          <w:sz w:val="22"/>
          <w:szCs w:val="22"/>
        </w:rPr>
        <w:t xml:space="preserve">; BDWG membership is not required, but applications </w:t>
      </w:r>
      <w:r w:rsidR="00212897">
        <w:rPr>
          <w:color w:val="1D2129"/>
          <w:sz w:val="22"/>
          <w:szCs w:val="22"/>
        </w:rPr>
        <w:t>from a</w:t>
      </w:r>
      <w:r w:rsidR="00FD6CAD" w:rsidRPr="007517AB">
        <w:rPr>
          <w:color w:val="1D2129"/>
          <w:sz w:val="22"/>
          <w:szCs w:val="22"/>
        </w:rPr>
        <w:t xml:space="preserve"> member will receive priority. </w:t>
      </w:r>
      <w:r w:rsidR="00FD6CAD" w:rsidRPr="007517AB">
        <w:rPr>
          <w:color w:val="000000"/>
          <w:sz w:val="22"/>
          <w:szCs w:val="22"/>
          <w:shd w:val="clear" w:color="auto" w:fill="FFFFFF"/>
        </w:rPr>
        <w:t>You can join BDWG anytime</w:t>
      </w:r>
      <w:r w:rsidR="007517AB" w:rsidRPr="007517AB">
        <w:rPr>
          <w:color w:val="000000"/>
          <w:sz w:val="22"/>
          <w:szCs w:val="22"/>
          <w:shd w:val="clear" w:color="auto" w:fill="FFFFFF"/>
        </w:rPr>
        <w:t xml:space="preserve"> via your </w:t>
      </w:r>
      <w:hyperlink r:id="rId8" w:history="1">
        <w:r w:rsidR="00FD6CAD"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="007517AB" w:rsidRPr="007517AB">
          <w:rPr>
            <w:rStyle w:val="Hyperlink"/>
            <w:sz w:val="22"/>
            <w:szCs w:val="22"/>
          </w:rPr>
          <w:t xml:space="preserve"> Portal</w:t>
        </w:r>
      </w:hyperlink>
      <w:r w:rsidR="00FD6CAD"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  <w:r w:rsidR="00253D61" w:rsidRPr="007517AB">
        <w:rPr>
          <w:color w:val="1D2129"/>
          <w:sz w:val="22"/>
          <w:szCs w:val="22"/>
        </w:rPr>
        <w:br/>
      </w:r>
    </w:p>
    <w:p w14:paraId="78E8ACB3" w14:textId="68739672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</w:t>
      </w:r>
      <w:r w:rsidR="00F97758">
        <w:rPr>
          <w:color w:val="1D2129"/>
          <w:sz w:val="22"/>
          <w:szCs w:val="22"/>
        </w:rPr>
        <w:t>BDWG</w:t>
      </w:r>
      <w:r w:rsidR="00F97758" w:rsidRPr="007517AB">
        <w:rPr>
          <w:color w:val="1D2129"/>
          <w:sz w:val="22"/>
          <w:szCs w:val="22"/>
        </w:rPr>
        <w:t xml:space="preserve"> </w:t>
      </w:r>
      <w:r w:rsidR="00F97758">
        <w:rPr>
          <w:color w:val="1D2129"/>
          <w:sz w:val="22"/>
          <w:szCs w:val="22"/>
        </w:rPr>
        <w:t>a</w:t>
      </w:r>
      <w:r w:rsidR="00253D61" w:rsidRPr="007517AB">
        <w:rPr>
          <w:color w:val="1D2129"/>
          <w:sz w:val="22"/>
          <w:szCs w:val="22"/>
        </w:rPr>
        <w:t xml:space="preserve">ctivities </w:t>
      </w:r>
      <w:r w:rsidRPr="007517AB">
        <w:rPr>
          <w:color w:val="1D2129"/>
          <w:sz w:val="22"/>
          <w:szCs w:val="22"/>
        </w:rPr>
        <w:t>d</w:t>
      </w:r>
      <w:r w:rsidR="00253D61" w:rsidRPr="007517AB">
        <w:rPr>
          <w:color w:val="1D2129"/>
          <w:sz w:val="22"/>
          <w:szCs w:val="22"/>
        </w:rPr>
        <w:t>uring the 20</w:t>
      </w:r>
      <w:r w:rsidRPr="007517AB">
        <w:rPr>
          <w:color w:val="1D2129"/>
          <w:sz w:val="22"/>
          <w:szCs w:val="22"/>
        </w:rPr>
        <w:t>2</w:t>
      </w:r>
      <w:r w:rsidR="00C6625E">
        <w:rPr>
          <w:color w:val="1D2129"/>
          <w:sz w:val="22"/>
          <w:szCs w:val="22"/>
        </w:rPr>
        <w:t>3</w:t>
      </w:r>
      <w:r w:rsidR="00253D61" w:rsidRPr="007517AB">
        <w:rPr>
          <w:color w:val="1D2129"/>
          <w:sz w:val="22"/>
          <w:szCs w:val="22"/>
        </w:rPr>
        <w:t xml:space="preserve"> TWS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eeting and </w:t>
      </w:r>
      <w:r w:rsidRPr="007517AB">
        <w:rPr>
          <w:color w:val="1D2129"/>
          <w:sz w:val="22"/>
          <w:szCs w:val="22"/>
        </w:rPr>
        <w:t>b</w:t>
      </w:r>
      <w:r w:rsidR="00253D61" w:rsidRPr="007517AB">
        <w:rPr>
          <w:color w:val="1D2129"/>
          <w:sz w:val="22"/>
          <w:szCs w:val="22"/>
        </w:rPr>
        <w:t>eyond</w:t>
      </w:r>
      <w:r w:rsidRPr="007517AB">
        <w:rPr>
          <w:color w:val="1D2129"/>
          <w:sz w:val="22"/>
          <w:szCs w:val="22"/>
        </w:rPr>
        <w:t>; for example</w:t>
      </w:r>
      <w:r w:rsidR="008B791E">
        <w:rPr>
          <w:color w:val="1D2129"/>
          <w:sz w:val="22"/>
          <w:szCs w:val="22"/>
        </w:rPr>
        <w:t>,</w:t>
      </w:r>
      <w:r w:rsidRPr="007517AB">
        <w:rPr>
          <w:color w:val="1D2129"/>
          <w:sz w:val="22"/>
          <w:szCs w:val="22"/>
        </w:rPr>
        <w:t xml:space="preserve"> attend the BDWG annual meeting and/or sponsored symposia/workshops, nominate yourself or others for a board position, </w:t>
      </w:r>
      <w:r w:rsidR="00733D5A" w:rsidRPr="007517AB">
        <w:rPr>
          <w:color w:val="1D2129"/>
          <w:sz w:val="22"/>
          <w:szCs w:val="22"/>
        </w:rPr>
        <w:t xml:space="preserve">interact on our Facebook page - </w:t>
      </w:r>
      <w:hyperlink r:id="rId9" w:history="1">
        <w:r w:rsidR="00733D5A"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="008B791E">
        <w:rPr>
          <w:color w:val="1D2129"/>
          <w:sz w:val="22"/>
          <w:szCs w:val="22"/>
        </w:rPr>
        <w:t xml:space="preserve"> or Twitter - @TWS_BDWG,</w:t>
      </w:r>
      <w:r w:rsidR="00733D5A" w:rsidRPr="007517AB">
        <w:rPr>
          <w:color w:val="1D2129"/>
          <w:sz w:val="22"/>
          <w:szCs w:val="22"/>
        </w:rPr>
        <w:t xml:space="preserve"> </w:t>
      </w:r>
      <w:proofErr w:type="spellStart"/>
      <w:r w:rsidR="00733D5A" w:rsidRPr="007517AB">
        <w:rPr>
          <w:color w:val="1D2129"/>
          <w:sz w:val="22"/>
          <w:szCs w:val="22"/>
        </w:rPr>
        <w:t>etc</w:t>
      </w:r>
      <w:proofErr w:type="spellEnd"/>
      <w:r w:rsidR="00733D5A"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 </w:t>
      </w:r>
      <w:r w:rsidR="00253D61" w:rsidRPr="007517AB">
        <w:rPr>
          <w:color w:val="1D2129"/>
          <w:sz w:val="22"/>
          <w:szCs w:val="22"/>
        </w:rPr>
        <w:br/>
      </w:r>
    </w:p>
    <w:p w14:paraId="137B3732" w14:textId="22ACB725" w:rsidR="00E41393" w:rsidRDefault="00733D5A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</w:t>
      </w:r>
      <w:r w:rsidR="00253D61" w:rsidRPr="007517AB">
        <w:rPr>
          <w:color w:val="1D2129"/>
          <w:sz w:val="22"/>
          <w:szCs w:val="22"/>
        </w:rPr>
        <w:t xml:space="preserve">lignment of the </w:t>
      </w:r>
      <w:r w:rsidRPr="007517AB">
        <w:rPr>
          <w:color w:val="1D2129"/>
          <w:sz w:val="22"/>
          <w:szCs w:val="22"/>
        </w:rPr>
        <w:t>p</w:t>
      </w:r>
      <w:r w:rsidR="00253D61" w:rsidRPr="007517AB">
        <w:rPr>
          <w:color w:val="1D2129"/>
          <w:sz w:val="22"/>
          <w:szCs w:val="22"/>
        </w:rPr>
        <w:t xml:space="preserve">resentation and </w:t>
      </w:r>
      <w:r w:rsidRPr="007517AB">
        <w:rPr>
          <w:color w:val="1D2129"/>
          <w:sz w:val="22"/>
          <w:szCs w:val="22"/>
        </w:rPr>
        <w:t>r</w:t>
      </w:r>
      <w:r w:rsidR="00253D61" w:rsidRPr="007517AB">
        <w:rPr>
          <w:color w:val="1D2129"/>
          <w:sz w:val="22"/>
          <w:szCs w:val="22"/>
        </w:rPr>
        <w:t xml:space="preserve">esearch with the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ission and </w:t>
      </w:r>
      <w:r w:rsidRPr="007517AB">
        <w:rPr>
          <w:color w:val="1D2129"/>
          <w:sz w:val="22"/>
          <w:szCs w:val="22"/>
        </w:rPr>
        <w:t>goals</w:t>
      </w:r>
      <w:r w:rsidR="00253D61" w:rsidRPr="007517AB">
        <w:rPr>
          <w:color w:val="1D2129"/>
          <w:sz w:val="22"/>
          <w:szCs w:val="22"/>
        </w:rPr>
        <w:t xml:space="preserve"> of </w:t>
      </w:r>
      <w:r w:rsidRPr="007517AB">
        <w:rPr>
          <w:color w:val="1D2129"/>
          <w:sz w:val="22"/>
          <w:szCs w:val="22"/>
        </w:rPr>
        <w:t xml:space="preserve">BDWG; which can be found at our website- </w:t>
      </w:r>
      <w:hyperlink r:id="rId10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</w:p>
    <w:p w14:paraId="56FAC920" w14:textId="6E02C3CA" w:rsidR="00212897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1DFD30" w14:textId="1096E124" w:rsidR="00212897" w:rsidRPr="007517AB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020393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</w:t>
      </w:r>
      <w:r w:rsidR="008B791E">
        <w:rPr>
          <w:color w:val="1D2129"/>
          <w:sz w:val="22"/>
          <w:szCs w:val="22"/>
        </w:rPr>
        <w:t>potential alternative</w:t>
      </w:r>
      <w:r w:rsidRPr="007517AB">
        <w:rPr>
          <w:color w:val="1D2129"/>
          <w:sz w:val="22"/>
          <w:szCs w:val="22"/>
        </w:rPr>
        <w:t xml:space="preserve"> sources of funding): </w:t>
      </w:r>
    </w:p>
    <w:sectPr w:rsidR="00212897" w:rsidRPr="007517A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F562D" w14:textId="77777777" w:rsidR="00B37510" w:rsidRDefault="00B37510" w:rsidP="00452348">
      <w:pPr>
        <w:spacing w:after="0" w:line="240" w:lineRule="auto"/>
      </w:pPr>
      <w:r>
        <w:separator/>
      </w:r>
    </w:p>
  </w:endnote>
  <w:endnote w:type="continuationSeparator" w:id="0">
    <w:p w14:paraId="01593B6C" w14:textId="77777777" w:rsidR="00B37510" w:rsidRDefault="00B37510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AD37" w14:textId="77777777"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C042A" w14:textId="77777777" w:rsidR="00B37510" w:rsidRDefault="00B37510" w:rsidP="00452348">
      <w:pPr>
        <w:spacing w:after="0" w:line="240" w:lineRule="auto"/>
      </w:pPr>
      <w:r>
        <w:separator/>
      </w:r>
    </w:p>
  </w:footnote>
  <w:footnote w:type="continuationSeparator" w:id="0">
    <w:p w14:paraId="5321184E" w14:textId="77777777" w:rsidR="00B37510" w:rsidRDefault="00B37510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MzIwNDQ2tzAzNDdV0lEKTi0uzszPAykwNKgFAIdYlJktAAAA"/>
  </w:docVars>
  <w:rsids>
    <w:rsidRoot w:val="00253D61"/>
    <w:rsid w:val="00020393"/>
    <w:rsid w:val="000C3718"/>
    <w:rsid w:val="001136BB"/>
    <w:rsid w:val="00131167"/>
    <w:rsid w:val="001D353B"/>
    <w:rsid w:val="00212897"/>
    <w:rsid w:val="00253D61"/>
    <w:rsid w:val="00301890"/>
    <w:rsid w:val="00344DF1"/>
    <w:rsid w:val="00354577"/>
    <w:rsid w:val="00427B3F"/>
    <w:rsid w:val="00452348"/>
    <w:rsid w:val="004B5AEC"/>
    <w:rsid w:val="00520B16"/>
    <w:rsid w:val="005B23EA"/>
    <w:rsid w:val="005F1D12"/>
    <w:rsid w:val="006B486A"/>
    <w:rsid w:val="006E614A"/>
    <w:rsid w:val="007313D9"/>
    <w:rsid w:val="00733D5A"/>
    <w:rsid w:val="007517AB"/>
    <w:rsid w:val="007766ED"/>
    <w:rsid w:val="007E2950"/>
    <w:rsid w:val="00813053"/>
    <w:rsid w:val="008B791E"/>
    <w:rsid w:val="008D2703"/>
    <w:rsid w:val="00911C18"/>
    <w:rsid w:val="00942D32"/>
    <w:rsid w:val="009C69EB"/>
    <w:rsid w:val="00A529A1"/>
    <w:rsid w:val="00A66641"/>
    <w:rsid w:val="00A948D7"/>
    <w:rsid w:val="00AA7780"/>
    <w:rsid w:val="00AA7D7D"/>
    <w:rsid w:val="00B37510"/>
    <w:rsid w:val="00B6692C"/>
    <w:rsid w:val="00B73E6F"/>
    <w:rsid w:val="00B9304D"/>
    <w:rsid w:val="00BE4F93"/>
    <w:rsid w:val="00C228F1"/>
    <w:rsid w:val="00C54B1B"/>
    <w:rsid w:val="00C6625E"/>
    <w:rsid w:val="00CC1C79"/>
    <w:rsid w:val="00CF4ECF"/>
    <w:rsid w:val="00D03EE2"/>
    <w:rsid w:val="00D05068"/>
    <w:rsid w:val="00DC43EC"/>
    <w:rsid w:val="00E16609"/>
    <w:rsid w:val="00E41393"/>
    <w:rsid w:val="00F120F8"/>
    <w:rsid w:val="00F56641"/>
    <w:rsid w:val="00F97758"/>
    <w:rsid w:val="00FD6CAD"/>
    <w:rsid w:val="00FF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AACB2"/>
  <w15:docId w15:val="{AC8E0A68-1783-47C4-B7B6-8A3352D7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  <w:style w:type="character" w:styleId="Hyperlink">
    <w:name w:val="Hyperlink"/>
    <w:basedOn w:val="DefaultParagraphFont"/>
    <w:uiPriority w:val="99"/>
    <w:unhideWhenUsed/>
    <w:rsid w:val="00733D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D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03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E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1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5D2F2-0028-4819-9976-8B5EDAE19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Angela Larsen-Gray</cp:lastModifiedBy>
  <cp:revision>9</cp:revision>
  <dcterms:created xsi:type="dcterms:W3CDTF">2023-06-22T01:30:00Z</dcterms:created>
  <dcterms:modified xsi:type="dcterms:W3CDTF">2023-06-2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7557097397efbe9513f35448c77b8367b1461c1de9e8a549c0d1eeb7ea5300</vt:lpwstr>
  </property>
</Properties>
</file>